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32.png" ContentType="image/png"/>
  <Override PartName="/word/media/rId28.png" ContentType="image/png"/>
  <Override PartName="/word/media/rId22.png" ContentType="image/png"/>
  <Override PartName="/word/media/rId24.png" ContentType="image/png"/>
  <Override PartName="/word/media/rId46.png" ContentType="image/png"/>
  <Override PartName="/word/media/rId4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ent</w:t>
      </w:r>
      <w:r>
        <w:t xml:space="preserve"> </w:t>
      </w:r>
      <w:r>
        <w:t xml:space="preserve">Satisfaction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Fall</w:t>
      </w:r>
      <w:r>
        <w:t xml:space="preserve"> </w:t>
      </w:r>
      <w:r>
        <w:t xml:space="preserve">2018</w:t>
      </w:r>
      <w:r>
        <w:t xml:space="preserve"> </w:t>
      </w:r>
      <w:r>
        <w:t xml:space="preserve">/</w:t>
      </w:r>
      <w:r>
        <w:t xml:space="preserve"> </w:t>
      </w:r>
      <w:r>
        <w:t xml:space="preserve">Winter</w:t>
      </w:r>
      <w:r>
        <w:t xml:space="preserve"> </w:t>
      </w:r>
      <w:r>
        <w:t xml:space="preserve">2019</w:t>
      </w:r>
      <w:r>
        <w:t xml:space="preserve"> </w:t>
      </w:r>
      <w:r>
        <w:t xml:space="preserve">/</w:t>
      </w:r>
      <w:r>
        <w:t xml:space="preserve"> </w:t>
      </w:r>
      <w:r>
        <w:t xml:space="preserve">Spring</w:t>
      </w:r>
      <w:r>
        <w:t xml:space="preserve"> </w:t>
      </w:r>
      <w:r>
        <w:t xml:space="preserve">2019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experience-attribute-positive-contribution"/>
      <w:bookmarkEnd w:id="21"/>
      <w:r>
        <w:t xml:space="preserve">Experience Attribute: Positive Contribu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SatPresentation_files/figure-docx/Positive%20Contribution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experience-attribute-timely-response"/>
      <w:bookmarkEnd w:id="23"/>
      <w:r>
        <w:t xml:space="preserve">Experience Attribute: Timely Respon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SatPresentation_files/figure-docx/Timely%20Response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experience-attribute-accountability"/>
      <w:bookmarkEnd w:id="25"/>
      <w:r>
        <w:t xml:space="preserve">Experience Attribute: Accountabi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SatPresentation_files/figure-docx/Accountaility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experience-attribute-knowledgeable"/>
      <w:bookmarkEnd w:id="27"/>
      <w:r>
        <w:t xml:space="preserve">Experience Attribute: Knowledgeab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SatPresentation_files/figure-docx/Knowledgeable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group-performance-account-managers"/>
      <w:bookmarkEnd w:id="29"/>
      <w:r>
        <w:t xml:space="preserve">Group Performance: Account Manage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SatPresentation_files/figure-docx/Group%20Plot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group-performance-bmps"/>
      <w:bookmarkEnd w:id="31"/>
      <w:r>
        <w:t xml:space="preserve">Group Performance: B&amp;MP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SatPresentation_files/figure-docx/Group%20Plotv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group-performance-business-applications"/>
      <w:bookmarkEnd w:id="33"/>
      <w:r>
        <w:t xml:space="preserve">Group Performance: Business Applicatio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SatPresentation_files/figure-docx/Group%20Plot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group-performance-event-services"/>
      <w:bookmarkEnd w:id="35"/>
      <w:r>
        <w:t xml:space="preserve">Group Performance: Event Servic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SatPresentation_files/figure-docx/Group%20Plot%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group-performance-project-support"/>
      <w:bookmarkEnd w:id="37"/>
      <w:r>
        <w:t xml:space="preserve">Group Performance: Project Suppor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SatPresentation_files/figure-docx/Group%20Plot%2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group-performance-service-desk"/>
      <w:bookmarkEnd w:id="39"/>
      <w:r>
        <w:t xml:space="preserve">Group Performance: Service Desk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SatPresentation_files/figure-docx/Group%20Plot%2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group-performance-studio-services"/>
      <w:bookmarkEnd w:id="41"/>
      <w:r>
        <w:t xml:space="preserve">Group Performance: Studio Servic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SatPresentation_files/figure-docx/Group%20Plot%2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group-performance-vendor-management"/>
      <w:bookmarkEnd w:id="43"/>
      <w:r>
        <w:t xml:space="preserve">Group Performance: Vendor Managem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SatPresentation_files/figure-docx/Group%20Plot%2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trends-summary"/>
      <w:bookmarkEnd w:id="45"/>
      <w:r>
        <w:t xml:space="preserve">Trends Summar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SatPresentation_files/figure-docx/Trends%20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SatPresentation_files/figure-docx/Trends%20Summar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03AE2" w:rsidSect="004F10AD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012EF53"/>
    <w:multiLevelType w:val="multilevel"/>
    <w:tmpl w:val="36629D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F7A12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FB8CB1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8E802AB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8A321FB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C3D8EE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D392000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1FE612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5B2AC64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3F5AE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75361E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087E0C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7b7ce2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D10FD"/>
    <w:pPr>
      <w:keepNext/>
      <w:keepLines/>
      <w:spacing w:before="480" w:after="240"/>
      <w:jc w:val="center"/>
    </w:pPr>
    <w:rPr>
      <w:rFonts w:ascii="Arial" w:eastAsiaTheme="majorEastAsia" w:hAnsi="Arial" w:cs="Arial"/>
      <w:b/>
      <w:bCs/>
      <w:color w:val="345A8A" w:themeColor="accent1" w:themeShade="B5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D10FD"/>
    <w:pPr>
      <w:keepNext/>
      <w:keepLines/>
      <w:jc w:val="center"/>
    </w:pPr>
    <w:rPr>
      <w:rFonts w:ascii="Arial" w:hAnsi="Arial" w:cs="Arial"/>
    </w:rPr>
  </w:style>
  <w:style w:type="paragraph" w:styleId="Date">
    <w:name w:val="Date"/>
    <w:next w:val="BodyText"/>
    <w:qFormat/>
    <w:rsid w:val="006D10FD"/>
    <w:pPr>
      <w:keepNext/>
      <w:keepLines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07E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46" Target="media/rId46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47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c</vt:lpstr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ent Satisfaction Report</dc:title>
  <dc:creator/>
  <dcterms:created xsi:type="dcterms:W3CDTF">2019-06-05T01:12:29Z</dcterms:created>
  <dcterms:modified xsi:type="dcterms:W3CDTF">2019-06-05T01:12:29Z</dcterms:modified>
</cp:coreProperties>
</file>